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D1D299" w14:textId="7374B22D" w:rsidR="004A6429" w:rsidRDefault="00AF3093" w:rsidP="00465166">
      <w:pPr>
        <w:spacing w:line="240" w:lineRule="auto"/>
        <w:jc w:val="left"/>
        <w:rPr>
          <w:lang w:val="en-US"/>
        </w:rPr>
      </w:pPr>
      <w:r w:rsidRPr="00AF3093">
        <w:rPr>
          <w:lang w:val="en-US"/>
        </w:rPr>
        <w:t xml:space="preserve">1, </w:t>
      </w:r>
      <w:r>
        <w:rPr>
          <w:lang w:val="en-US"/>
        </w:rPr>
        <w:t>Download and i</w:t>
      </w:r>
      <w:r w:rsidRPr="00AF3093">
        <w:rPr>
          <w:lang w:val="en-US"/>
        </w:rPr>
        <w:t xml:space="preserve">nstall </w:t>
      </w:r>
      <w:r>
        <w:rPr>
          <w:lang w:val="en-US"/>
        </w:rPr>
        <w:t xml:space="preserve">SQL Server Express with </w:t>
      </w:r>
      <w:r w:rsidRPr="00AF3093">
        <w:rPr>
          <w:b/>
          <w:bCs/>
          <w:color w:val="FF0000"/>
          <w:lang w:val="en-US"/>
        </w:rPr>
        <w:t>Basic</w:t>
      </w:r>
      <w:r>
        <w:rPr>
          <w:b/>
          <w:bCs/>
          <w:color w:val="FF0000"/>
          <w:lang w:val="en-US"/>
        </w:rPr>
        <w:t xml:space="preserve">/Default </w:t>
      </w:r>
      <w:r w:rsidRPr="00AF3093">
        <w:rPr>
          <w:lang w:val="en-US"/>
        </w:rPr>
        <w:t>c</w:t>
      </w:r>
      <w:r>
        <w:rPr>
          <w:lang w:val="en-US"/>
        </w:rPr>
        <w:t>onfiguration.</w:t>
      </w:r>
      <w:r w:rsidR="00DA283B">
        <w:rPr>
          <w:lang w:val="en-US"/>
        </w:rPr>
        <w:br/>
      </w:r>
      <w:hyperlink r:id="rId4" w:history="1">
        <w:r w:rsidR="008918B9" w:rsidRPr="005D308E">
          <w:rPr>
            <w:rStyle w:val="Hiperhivatkozs"/>
            <w:lang w:val="en-US"/>
          </w:rPr>
          <w:t>https://www.microsoft.com/en-us/sql-server/sql-server-downloads</w:t>
        </w:r>
      </w:hyperlink>
    </w:p>
    <w:p w14:paraId="21579638" w14:textId="3E085B1E" w:rsidR="008A58FB" w:rsidRDefault="00CD2883" w:rsidP="00465166">
      <w:pPr>
        <w:spacing w:line="240" w:lineRule="auto"/>
        <w:jc w:val="left"/>
        <w:rPr>
          <w:lang w:val="en-US"/>
        </w:rPr>
      </w:pPr>
      <w:r w:rsidRPr="00AF3093">
        <w:rPr>
          <w:lang w:val="en-US"/>
        </w:rPr>
        <w:t>2,</w:t>
      </w:r>
      <w:r w:rsidR="008A58FB">
        <w:rPr>
          <w:lang w:val="en-US"/>
        </w:rPr>
        <w:t xml:space="preserve"> Then install SSMS.</w:t>
      </w:r>
    </w:p>
    <w:p w14:paraId="0514F3A1" w14:textId="02BE6A8B" w:rsidR="00CD2883" w:rsidRPr="00AF3093" w:rsidRDefault="0090279A" w:rsidP="00465166">
      <w:pPr>
        <w:spacing w:line="240" w:lineRule="auto"/>
        <w:jc w:val="left"/>
        <w:rPr>
          <w:lang w:val="en-US"/>
        </w:rPr>
      </w:pPr>
      <w:r>
        <w:rPr>
          <w:lang w:val="en-US"/>
        </w:rPr>
        <w:t xml:space="preserve">3, Start the SQL Server Configuration </w:t>
      </w:r>
      <w:r w:rsidR="00C95564">
        <w:rPr>
          <w:lang w:val="en-US"/>
        </w:rPr>
        <w:t>M</w:t>
      </w:r>
      <w:r>
        <w:rPr>
          <w:lang w:val="en-US"/>
        </w:rPr>
        <w:t>anager and start the</w:t>
      </w:r>
      <w:r w:rsidR="00CD2883" w:rsidRPr="00AF3093">
        <w:rPr>
          <w:lang w:val="en-US"/>
        </w:rPr>
        <w:t xml:space="preserve"> "SQL Server Browser Service"</w:t>
      </w:r>
      <w:r>
        <w:rPr>
          <w:lang w:val="en-US"/>
        </w:rPr>
        <w:t>.</w:t>
      </w:r>
    </w:p>
    <w:p w14:paraId="40661025" w14:textId="10C97FDF" w:rsidR="00CD2883" w:rsidRPr="00AF3093" w:rsidRDefault="00CD2883" w:rsidP="00465166">
      <w:pPr>
        <w:spacing w:line="240" w:lineRule="auto"/>
        <w:jc w:val="left"/>
        <w:rPr>
          <w:lang w:val="en-US"/>
        </w:rPr>
      </w:pPr>
      <w:r w:rsidRPr="00AF3093">
        <w:rPr>
          <w:noProof/>
          <w:lang w:val="en-US"/>
        </w:rPr>
        <w:drawing>
          <wp:inline distT="0" distB="0" distL="0" distR="0" wp14:anchorId="76F81F09" wp14:editId="27CB92A8">
            <wp:extent cx="4115374" cy="943107"/>
            <wp:effectExtent l="0" t="0" r="0" b="9525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115374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B35CD" w14:textId="3AF6375C" w:rsidR="006A7EFD" w:rsidRPr="00AF3093" w:rsidRDefault="006A7EFD" w:rsidP="00465166">
      <w:pPr>
        <w:spacing w:line="240" w:lineRule="auto"/>
        <w:jc w:val="left"/>
        <w:rPr>
          <w:lang w:val="en-US"/>
        </w:rPr>
      </w:pPr>
      <w:r w:rsidRPr="00AF3093">
        <w:rPr>
          <w:noProof/>
          <w:lang w:val="en-US"/>
        </w:rPr>
        <w:drawing>
          <wp:inline distT="0" distB="0" distL="0" distR="0" wp14:anchorId="12B68CF5" wp14:editId="17D6308C">
            <wp:extent cx="5943600" cy="2484120"/>
            <wp:effectExtent l="0" t="0" r="0" b="0"/>
            <wp:docPr id="3" name="Kép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31739" w14:textId="078F1809" w:rsidR="00CD2883" w:rsidRPr="00AF3093" w:rsidRDefault="00CD2883" w:rsidP="00465166">
      <w:pPr>
        <w:spacing w:line="240" w:lineRule="auto"/>
        <w:jc w:val="left"/>
        <w:rPr>
          <w:lang w:val="en-US"/>
        </w:rPr>
      </w:pPr>
      <w:r w:rsidRPr="00AF3093">
        <w:rPr>
          <w:lang w:val="en-US"/>
        </w:rPr>
        <w:t xml:space="preserve">3, </w:t>
      </w:r>
      <w:r w:rsidR="00C95564">
        <w:rPr>
          <w:lang w:val="en-US"/>
        </w:rPr>
        <w:t>In SQL Configuration Manager</w:t>
      </w:r>
      <w:r w:rsidR="00CA1A8B">
        <w:rPr>
          <w:lang w:val="en-US"/>
        </w:rPr>
        <w:t>,</w:t>
      </w:r>
      <w:r w:rsidR="00B72AAC">
        <w:rPr>
          <w:lang w:val="en-US"/>
        </w:rPr>
        <w:t xml:space="preserve"> set up a TCP/IP port </w:t>
      </w:r>
      <w:r w:rsidR="000C1341">
        <w:rPr>
          <w:lang w:val="en-US"/>
        </w:rPr>
        <w:t>as shown in</w:t>
      </w:r>
      <w:r w:rsidR="00B72AAC">
        <w:rPr>
          <w:lang w:val="en-US"/>
        </w:rPr>
        <w:t xml:space="preserve"> the pictures below.</w:t>
      </w:r>
      <w:r w:rsidRPr="00AF3093">
        <w:rPr>
          <w:lang w:val="en-US"/>
        </w:rPr>
        <w:t xml:space="preserve"> </w:t>
      </w:r>
      <w:hyperlink r:id="rId7" w:history="1">
        <w:r w:rsidRPr="00AF3093">
          <w:rPr>
            <w:rStyle w:val="Hiperhivatkozs"/>
            <w:lang w:val="en-US"/>
          </w:rPr>
          <w:t>https://dzone.com/articles/configuring-spring-boot-for-microsoft-sql-server</w:t>
        </w:r>
      </w:hyperlink>
    </w:p>
    <w:p w14:paraId="14768D34" w14:textId="6EA88651" w:rsidR="00CD2883" w:rsidRPr="00AF3093" w:rsidRDefault="00CD2883" w:rsidP="00465166">
      <w:pPr>
        <w:spacing w:line="240" w:lineRule="auto"/>
        <w:jc w:val="left"/>
        <w:rPr>
          <w:lang w:val="en-US"/>
        </w:rPr>
      </w:pPr>
      <w:r w:rsidRPr="00AF3093">
        <w:rPr>
          <w:noProof/>
          <w:lang w:val="en-US"/>
        </w:rPr>
        <w:drawing>
          <wp:inline distT="0" distB="0" distL="0" distR="0" wp14:anchorId="2F2DC339" wp14:editId="09A72572">
            <wp:extent cx="4115374" cy="943107"/>
            <wp:effectExtent l="0" t="0" r="0" b="9525"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115374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6BADB" w14:textId="2EDCAB20" w:rsidR="00586785" w:rsidRPr="00AF3093" w:rsidRDefault="00486105" w:rsidP="00465166">
      <w:pPr>
        <w:spacing w:line="240" w:lineRule="auto"/>
        <w:jc w:val="left"/>
        <w:rPr>
          <w:lang w:val="en-US"/>
        </w:rPr>
      </w:pPr>
      <w:r w:rsidRPr="00AF3093">
        <w:rPr>
          <w:noProof/>
          <w:lang w:val="en-US"/>
        </w:rPr>
        <w:lastRenderedPageBreak/>
        <w:drawing>
          <wp:inline distT="0" distB="0" distL="0" distR="0" wp14:anchorId="088C6C41" wp14:editId="5C96DDE3">
            <wp:extent cx="5646420" cy="2068544"/>
            <wp:effectExtent l="0" t="0" r="0" b="8255"/>
            <wp:docPr id="7" name="Kép 7" descr="A képen szöveg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Kép 7" descr="A képen szöveg látható&#10;&#10;Automatikusan generált leírás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47373" cy="2068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86785" w:rsidRPr="00AF3093">
        <w:rPr>
          <w:noProof/>
          <w:lang w:val="en-US"/>
        </w:rPr>
        <w:drawing>
          <wp:inline distT="0" distB="0" distL="0" distR="0" wp14:anchorId="78C82935" wp14:editId="1F30988B">
            <wp:extent cx="5943600" cy="5985510"/>
            <wp:effectExtent l="0" t="0" r="0" b="0"/>
            <wp:docPr id="4" name="Kép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85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AF5B1" w14:textId="54AD8B77" w:rsidR="001029FA" w:rsidRPr="00AF3093" w:rsidRDefault="00CD2883" w:rsidP="00465166">
      <w:pPr>
        <w:spacing w:line="240" w:lineRule="auto"/>
        <w:jc w:val="left"/>
        <w:rPr>
          <w:lang w:val="en-US"/>
        </w:rPr>
      </w:pPr>
      <w:r w:rsidRPr="00AF3093">
        <w:rPr>
          <w:lang w:val="en-US"/>
        </w:rPr>
        <w:lastRenderedPageBreak/>
        <w:t xml:space="preserve">4, </w:t>
      </w:r>
      <w:r w:rsidR="00417EA2">
        <w:rPr>
          <w:lang w:val="en-US"/>
        </w:rPr>
        <w:t>Then install the newest version of the Microsoft JDBC Driver, as shown in the picture.</w:t>
      </w:r>
      <w:r w:rsidRPr="00AF3093">
        <w:rPr>
          <w:lang w:val="en-US"/>
        </w:rPr>
        <w:t xml:space="preserve"> </w:t>
      </w:r>
      <w:hyperlink r:id="rId10" w:history="1">
        <w:r w:rsidR="005A359A" w:rsidRPr="00AF3093">
          <w:rPr>
            <w:rStyle w:val="Hiperhivatkozs"/>
            <w:lang w:val="en-US"/>
          </w:rPr>
          <w:t>https://stackoverflow.com/questions/6087819/jdbc-sqlserverexception-this-driver-is-not-configured-for-integrated-authentic</w:t>
        </w:r>
      </w:hyperlink>
    </w:p>
    <w:p w14:paraId="106A6FEF" w14:textId="291554CC" w:rsidR="004E7714" w:rsidRPr="00AF3093" w:rsidRDefault="004E7714" w:rsidP="00465166">
      <w:pPr>
        <w:spacing w:line="240" w:lineRule="auto"/>
        <w:jc w:val="left"/>
        <w:rPr>
          <w:lang w:val="en-US"/>
        </w:rPr>
      </w:pPr>
      <w:r w:rsidRPr="00AF3093">
        <w:rPr>
          <w:noProof/>
          <w:lang w:val="en-US"/>
        </w:rPr>
        <w:drawing>
          <wp:inline distT="0" distB="0" distL="0" distR="0" wp14:anchorId="3262DDBE" wp14:editId="06D88A6C">
            <wp:extent cx="5943600" cy="2788920"/>
            <wp:effectExtent l="0" t="0" r="0" b="0"/>
            <wp:docPr id="8" name="Kép 8" descr="A képen szöveg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Kép 8" descr="A képen szöveg látható&#10;&#10;Automatikusan generált leírás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CB24C" w14:textId="24C785EA" w:rsidR="00AF3093" w:rsidRDefault="002049D0" w:rsidP="00465166">
      <w:pPr>
        <w:spacing w:line="240" w:lineRule="auto"/>
        <w:jc w:val="left"/>
        <w:rPr>
          <w:lang w:val="en-US"/>
        </w:rPr>
      </w:pPr>
      <w:r>
        <w:rPr>
          <w:lang w:val="en-US"/>
        </w:rPr>
        <w:t>5</w:t>
      </w:r>
      <w:r w:rsidR="00AF3093" w:rsidRPr="00AF3093">
        <w:rPr>
          <w:lang w:val="en-US"/>
        </w:rPr>
        <w:t xml:space="preserve">, </w:t>
      </w:r>
      <w:r>
        <w:rPr>
          <w:lang w:val="en-US"/>
        </w:rPr>
        <w:t>Open SSMS, connect to the SQL Express</w:t>
      </w:r>
      <w:r w:rsidR="00805E14">
        <w:rPr>
          <w:lang w:val="en-US"/>
        </w:rPr>
        <w:t xml:space="preserve"> Server</w:t>
      </w:r>
      <w:r w:rsidR="00063F93">
        <w:rPr>
          <w:lang w:val="en-US"/>
        </w:rPr>
        <w:t>,</w:t>
      </w:r>
      <w:r>
        <w:rPr>
          <w:lang w:val="en-US"/>
        </w:rPr>
        <w:t xml:space="preserve"> and </w:t>
      </w:r>
      <w:r w:rsidR="00805E14">
        <w:rPr>
          <w:lang w:val="en-US"/>
        </w:rPr>
        <w:t>run /Database (MSSQL)/</w:t>
      </w:r>
      <w:r w:rsidR="00805E14" w:rsidRPr="00805E14">
        <w:t xml:space="preserve"> </w:t>
      </w:r>
      <w:proofErr w:type="spellStart"/>
      <w:r w:rsidR="00805E14" w:rsidRPr="00805E14">
        <w:rPr>
          <w:lang w:val="en-US"/>
        </w:rPr>
        <w:t>CreatePollAppDB.sql</w:t>
      </w:r>
      <w:proofErr w:type="spellEnd"/>
      <w:r>
        <w:rPr>
          <w:lang w:val="en-US"/>
        </w:rPr>
        <w:t xml:space="preserve"> </w:t>
      </w:r>
      <w:r w:rsidR="00453EF0">
        <w:rPr>
          <w:lang w:val="en-US"/>
        </w:rPr>
        <w:t>to generate the database.</w:t>
      </w:r>
    </w:p>
    <w:p w14:paraId="7310D917" w14:textId="5DC9887D" w:rsidR="00453EF0" w:rsidRPr="00AF3093" w:rsidRDefault="00453EF0" w:rsidP="00465166">
      <w:pPr>
        <w:spacing w:line="240" w:lineRule="auto"/>
        <w:jc w:val="left"/>
        <w:rPr>
          <w:lang w:val="en-US"/>
        </w:rPr>
      </w:pPr>
      <w:r>
        <w:rPr>
          <w:lang w:val="en-US"/>
        </w:rPr>
        <w:t>6, Now you can start the Spring Boot project</w:t>
      </w:r>
      <w:r w:rsidR="00DC2FE9">
        <w:rPr>
          <w:lang w:val="en-US"/>
        </w:rPr>
        <w:t>,</w:t>
      </w:r>
      <w:r>
        <w:rPr>
          <w:lang w:val="en-US"/>
        </w:rPr>
        <w:t xml:space="preserve"> as it</w:t>
      </w:r>
      <w:r w:rsidR="00DC2FE9">
        <w:rPr>
          <w:lang w:val="en-US"/>
        </w:rPr>
        <w:t xml:space="preserve"> i</w:t>
      </w:r>
      <w:r>
        <w:rPr>
          <w:lang w:val="en-US"/>
        </w:rPr>
        <w:t>s configured to connect to the database with Windows authentication.</w:t>
      </w:r>
    </w:p>
    <w:p w14:paraId="26137FDE" w14:textId="77777777" w:rsidR="005A359A" w:rsidRPr="00AF3093" w:rsidRDefault="005A359A" w:rsidP="00465166">
      <w:pPr>
        <w:spacing w:line="240" w:lineRule="auto"/>
        <w:jc w:val="left"/>
        <w:rPr>
          <w:lang w:val="en-US"/>
        </w:rPr>
      </w:pPr>
    </w:p>
    <w:sectPr w:rsidR="005A359A" w:rsidRPr="00AF3093" w:rsidSect="00A52F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zMrQwNrEws7A0NrZQ0lEKTi0uzszPAykwrAUAzYdfDSwAAAA="/>
  </w:docVars>
  <w:rsids>
    <w:rsidRoot w:val="005F4933"/>
    <w:rsid w:val="0001494E"/>
    <w:rsid w:val="00063F93"/>
    <w:rsid w:val="000C1341"/>
    <w:rsid w:val="000E1673"/>
    <w:rsid w:val="001029FA"/>
    <w:rsid w:val="00167A63"/>
    <w:rsid w:val="001E3DDB"/>
    <w:rsid w:val="002049D0"/>
    <w:rsid w:val="00261403"/>
    <w:rsid w:val="00417EA2"/>
    <w:rsid w:val="00453EF0"/>
    <w:rsid w:val="00465166"/>
    <w:rsid w:val="00486105"/>
    <w:rsid w:val="004A6429"/>
    <w:rsid w:val="004E7714"/>
    <w:rsid w:val="00586785"/>
    <w:rsid w:val="005A359A"/>
    <w:rsid w:val="005F4933"/>
    <w:rsid w:val="006401E2"/>
    <w:rsid w:val="006A7EFD"/>
    <w:rsid w:val="00805E14"/>
    <w:rsid w:val="008918B9"/>
    <w:rsid w:val="008A58FB"/>
    <w:rsid w:val="0090279A"/>
    <w:rsid w:val="00A52FFE"/>
    <w:rsid w:val="00A66851"/>
    <w:rsid w:val="00AF3093"/>
    <w:rsid w:val="00B07A6A"/>
    <w:rsid w:val="00B72AAC"/>
    <w:rsid w:val="00B85104"/>
    <w:rsid w:val="00C95564"/>
    <w:rsid w:val="00CA1A8B"/>
    <w:rsid w:val="00CB7961"/>
    <w:rsid w:val="00CD2883"/>
    <w:rsid w:val="00DA283B"/>
    <w:rsid w:val="00DC2F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EBD0B"/>
  <w15:chartTrackingRefBased/>
  <w15:docId w15:val="{BE53F368-D302-450D-B246-98CD85048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HAnsi"/>
        <w:sz w:val="24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167A63"/>
    <w:pPr>
      <w:spacing w:line="360" w:lineRule="auto"/>
      <w:jc w:val="both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basedOn w:val="Bekezdsalapbettpusa"/>
    <w:uiPriority w:val="99"/>
    <w:unhideWhenUsed/>
    <w:rsid w:val="00CD2883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CD2883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uiPriority w:val="99"/>
    <w:semiHidden/>
    <w:unhideWhenUsed/>
    <w:rsid w:val="0058678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dzone.com/articles/configuring-spring-boot-for-microsoft-sql-server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0" Type="http://schemas.openxmlformats.org/officeDocument/2006/relationships/hyperlink" Target="https://stackoverflow.com/questions/6087819/jdbc-sqlserverexception-this-driver-is-not-configured-for-integrated-authentic" TargetMode="External"/><Relationship Id="rId4" Type="http://schemas.openxmlformats.org/officeDocument/2006/relationships/hyperlink" Target="https://www.microsoft.com/en-us/sql-server/sql-server-downloads" TargetMode="Externa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151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ári Gábor</dc:creator>
  <cp:keywords/>
  <dc:description/>
  <cp:lastModifiedBy>Hári Gábor</cp:lastModifiedBy>
  <cp:revision>29</cp:revision>
  <dcterms:created xsi:type="dcterms:W3CDTF">2021-12-01T19:34:00Z</dcterms:created>
  <dcterms:modified xsi:type="dcterms:W3CDTF">2021-12-10T15:07:00Z</dcterms:modified>
</cp:coreProperties>
</file>